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C602ED" w:rsidRDefault="00706F58">
      <w:pPr>
        <w:spacing w:before="240" w:after="200"/>
      </w:pPr>
      <w:r>
        <w:t>Emsculpt Middleboro.Artcle.New England Center for Body Sculpting.KA</w:t>
      </w:r>
    </w:p>
    <w:p w14:paraId="00000002" w14:textId="46D06040" w:rsidR="00C602ED" w:rsidRDefault="00706F58">
      <w:pPr>
        <w:spacing w:before="240" w:after="200"/>
      </w:pPr>
      <w:r>
        <w:t xml:space="preserve">/Emsculpt </w:t>
      </w:r>
      <w:r>
        <w:t>Middleboro</w:t>
      </w:r>
    </w:p>
    <w:p w14:paraId="00000003" w14:textId="688BD8E5" w:rsidR="00C602ED" w:rsidRDefault="00706F58">
      <w:pPr>
        <w:spacing w:before="240" w:after="200"/>
      </w:pPr>
      <w:r>
        <w:t>KW: Emsculpt</w:t>
      </w:r>
      <w:r w:rsidR="00297F49">
        <w:t xml:space="preserve"> Middleboro</w:t>
      </w:r>
    </w:p>
    <w:p w14:paraId="00000004" w14:textId="77777777" w:rsidR="00C602ED" w:rsidRDefault="00706F58">
      <w:pPr>
        <w:spacing w:before="240" w:after="200"/>
      </w:pPr>
      <w:r>
        <w:t>Meta: Emsculpt in Middleboro provides the most optimal body shaping treatment that helps patients achieve a solid, sculpted physique. Learn more about Emsculpt.</w:t>
      </w:r>
    </w:p>
    <w:p w14:paraId="00000005" w14:textId="77777777" w:rsidR="00C602ED" w:rsidRDefault="00706F58">
      <w:pPr>
        <w:spacing w:before="240" w:after="200"/>
      </w:pPr>
      <w:r>
        <w:t>Emsculpt | The Best Body Contouring in Middleboro</w:t>
      </w:r>
    </w:p>
    <w:p w14:paraId="00000006" w14:textId="142A4C45" w:rsidR="00C602ED" w:rsidRDefault="00706F58">
      <w:pPr>
        <w:spacing w:before="240" w:after="200"/>
      </w:pPr>
      <w:r>
        <w:t>When looking for the perfect Emsculpt Middleb</w:t>
      </w:r>
      <w:r>
        <w:t xml:space="preserve">oro provider, you will need to do your research. While </w:t>
      </w:r>
      <w:r w:rsidRPr="00297F49">
        <w:rPr>
          <w:u w:val="single"/>
        </w:rPr>
        <w:t>Emsculpt price</w:t>
      </w:r>
      <w:r>
        <w:t xml:space="preserve"> is an important factor to consider</w:t>
      </w:r>
      <w:r>
        <w:t>, there are other things to consider guaranteeing you the most optimal experience and results. Learn more about Emsculpt.</w:t>
      </w:r>
    </w:p>
    <w:p w14:paraId="00000007" w14:textId="77777777" w:rsidR="00C602ED" w:rsidRDefault="00706F58">
      <w:pPr>
        <w:spacing w:before="240" w:after="200"/>
      </w:pPr>
      <w:r>
        <w:t>What is Emsculpt?</w:t>
      </w:r>
    </w:p>
    <w:p w14:paraId="00000008" w14:textId="77777777" w:rsidR="00C602ED" w:rsidRDefault="00706F58">
      <w:pPr>
        <w:spacing w:before="240" w:after="200"/>
      </w:pPr>
      <w:r w:rsidRPr="00297F49">
        <w:rPr>
          <w:u w:val="single"/>
        </w:rPr>
        <w:t>Ems</w:t>
      </w:r>
      <w:r w:rsidRPr="00297F49">
        <w:rPr>
          <w:u w:val="single"/>
        </w:rPr>
        <w:t>culpt is a revolutionary body contouring treatment</w:t>
      </w:r>
      <w:r>
        <w:t xml:space="preserve"> that doesn’t just target fat. It targets the muscles helping to tone, build, and strengthen the muscle tissues. Muscles constitute 35% of body composition. While some treatments only treat subcutaneous fat</w:t>
      </w:r>
      <w:r>
        <w:t>, Emsculpt uses electromagnetic energy to stimulate target muscle groups like the abdomen and glutes.</w:t>
      </w:r>
    </w:p>
    <w:p w14:paraId="00000009" w14:textId="77777777" w:rsidR="00C602ED" w:rsidRDefault="00706F58">
      <w:pPr>
        <w:spacing w:before="240" w:after="200"/>
      </w:pPr>
      <w:r>
        <w:t>Benefits of Emsculpt in Middleboro</w:t>
      </w:r>
    </w:p>
    <w:p w14:paraId="0000000A" w14:textId="77777777" w:rsidR="00C602ED" w:rsidRDefault="00706F58">
      <w:pPr>
        <w:numPr>
          <w:ilvl w:val="0"/>
          <w:numId w:val="2"/>
        </w:numPr>
        <w:spacing w:before="240"/>
      </w:pPr>
      <w:r>
        <w:t>Build, strengthen, and tone muscles</w:t>
      </w:r>
    </w:p>
    <w:p w14:paraId="0000000B" w14:textId="77777777" w:rsidR="00C602ED" w:rsidRDefault="00706F58">
      <w:pPr>
        <w:numPr>
          <w:ilvl w:val="0"/>
          <w:numId w:val="2"/>
        </w:numPr>
      </w:pPr>
      <w:r>
        <w:t>Reduce fat</w:t>
      </w:r>
    </w:p>
    <w:p w14:paraId="0000000C" w14:textId="77777777" w:rsidR="00C602ED" w:rsidRDefault="00706F58">
      <w:pPr>
        <w:numPr>
          <w:ilvl w:val="0"/>
          <w:numId w:val="2"/>
        </w:numPr>
      </w:pPr>
      <w:r>
        <w:t>FDA cleared</w:t>
      </w:r>
    </w:p>
    <w:p w14:paraId="0000000D" w14:textId="77777777" w:rsidR="00C602ED" w:rsidRDefault="00706F58">
      <w:pPr>
        <w:numPr>
          <w:ilvl w:val="0"/>
          <w:numId w:val="2"/>
        </w:numPr>
      </w:pPr>
      <w:r>
        <w:t>Scientifically proven</w:t>
      </w:r>
    </w:p>
    <w:p w14:paraId="0000000E" w14:textId="77777777" w:rsidR="00C602ED" w:rsidRDefault="00706F58">
      <w:pPr>
        <w:numPr>
          <w:ilvl w:val="0"/>
          <w:numId w:val="2"/>
        </w:numPr>
      </w:pPr>
      <w:r>
        <w:t>Non-surgical &amp; non-invasive</w:t>
      </w:r>
    </w:p>
    <w:p w14:paraId="0000000F" w14:textId="203720B7" w:rsidR="00C602ED" w:rsidRDefault="00706F58">
      <w:pPr>
        <w:numPr>
          <w:ilvl w:val="0"/>
          <w:numId w:val="2"/>
        </w:numPr>
      </w:pPr>
      <w:r>
        <w:t>A f</w:t>
      </w:r>
      <w:r>
        <w:t>ast, 30-m</w:t>
      </w:r>
      <w:r>
        <w:t>inute treatment</w:t>
      </w:r>
    </w:p>
    <w:p w14:paraId="00000010" w14:textId="77777777" w:rsidR="00C602ED" w:rsidRDefault="00706F58">
      <w:pPr>
        <w:numPr>
          <w:ilvl w:val="0"/>
          <w:numId w:val="2"/>
        </w:numPr>
      </w:pPr>
      <w:r>
        <w:t>No downtime</w:t>
      </w:r>
    </w:p>
    <w:p w14:paraId="00000011" w14:textId="77777777" w:rsidR="00C602ED" w:rsidRDefault="00706F58">
      <w:pPr>
        <w:numPr>
          <w:ilvl w:val="0"/>
          <w:numId w:val="2"/>
        </w:numPr>
      </w:pPr>
      <w:r>
        <w:t>Natural-looking results</w:t>
      </w:r>
    </w:p>
    <w:p w14:paraId="00000012" w14:textId="77777777" w:rsidR="00C602ED" w:rsidRDefault="00706F58">
      <w:pPr>
        <w:numPr>
          <w:ilvl w:val="0"/>
          <w:numId w:val="2"/>
        </w:numPr>
      </w:pPr>
      <w:r>
        <w:t>Sculpt chiseled abs</w:t>
      </w:r>
    </w:p>
    <w:p w14:paraId="00000013" w14:textId="77777777" w:rsidR="00C602ED" w:rsidRDefault="00706F58">
      <w:pPr>
        <w:numPr>
          <w:ilvl w:val="0"/>
          <w:numId w:val="1"/>
        </w:numPr>
      </w:pPr>
      <w:r>
        <w:t>Firm, tone, and lift the buttocks</w:t>
      </w:r>
    </w:p>
    <w:p w14:paraId="00000014" w14:textId="77777777" w:rsidR="00C602ED" w:rsidRDefault="00706F58">
      <w:pPr>
        <w:numPr>
          <w:ilvl w:val="0"/>
          <w:numId w:val="1"/>
        </w:numPr>
        <w:spacing w:after="200"/>
      </w:pPr>
      <w:r>
        <w:t>Tone and firm thighs and calves</w:t>
      </w:r>
    </w:p>
    <w:p w14:paraId="00000015" w14:textId="77777777" w:rsidR="00C602ED" w:rsidRDefault="00706F58">
      <w:pPr>
        <w:spacing w:before="240" w:after="200"/>
      </w:pPr>
      <w:r>
        <w:t>How Does Emsculpt Work?</w:t>
      </w:r>
    </w:p>
    <w:p w14:paraId="00000016" w14:textId="77777777" w:rsidR="00C602ED" w:rsidRDefault="00706F58">
      <w:pPr>
        <w:spacing w:before="240" w:after="200"/>
      </w:pPr>
      <w:r>
        <w:t>Emsculpt uses High Intensity, Focused Electromagnetic energy, or HIFEM. During a treatment, an</w:t>
      </w:r>
      <w:r>
        <w:t xml:space="preserve"> applicator delivers electromagnetic energy to the target area. This energy penetrates the muscle tissues and induces supramaximal contractions. These superhuman contractions work the muscles at a level that cannot be achieved through manual exercise. One </w:t>
      </w:r>
      <w:r>
        <w:t>30-minute treatment offers the equivalent of 20,000 squats, crunches, or lunges. The intense muscle workout builds muscle mass, increases strength, improves tones, and enhances muscle definition.</w:t>
      </w:r>
    </w:p>
    <w:p w14:paraId="00000017" w14:textId="580CB709" w:rsidR="00C602ED" w:rsidRDefault="00706F58">
      <w:pPr>
        <w:spacing w:before="240" w:after="200"/>
      </w:pPr>
      <w:r>
        <w:lastRenderedPageBreak/>
        <w:t>While stimulating muscle contractions, HIFEM energy eliminat</w:t>
      </w:r>
      <w:r>
        <w:t>es overlying fat cells. Each treatment successfully reduces fat cells to help patients achieve optimal fat reduction while also simultaneously improving the muscles.</w:t>
      </w:r>
    </w:p>
    <w:p w14:paraId="7AD6B90B" w14:textId="4DE9608C" w:rsidR="00297F49" w:rsidRPr="00297F49" w:rsidRDefault="00297F49" w:rsidP="00297F49">
      <w:pPr>
        <w:spacing w:before="240" w:after="200"/>
        <w:jc w:val="right"/>
        <w:rPr>
          <w:u w:val="single"/>
        </w:rPr>
      </w:pPr>
      <w:r w:rsidRPr="00297F49">
        <w:rPr>
          <w:u w:val="single"/>
        </w:rPr>
        <w:t>Related Article: Build Muscle + Burn Fat with Emsculpt &gt;&gt;</w:t>
      </w:r>
    </w:p>
    <w:p w14:paraId="00000018" w14:textId="77777777" w:rsidR="00C602ED" w:rsidRDefault="00706F58">
      <w:pPr>
        <w:spacing w:before="240" w:after="200"/>
      </w:pPr>
      <w:r>
        <w:t>Emsculpt Middleboro Before and After*</w:t>
      </w:r>
    </w:p>
    <w:p w14:paraId="00000019" w14:textId="0D29B454" w:rsidR="00C602ED" w:rsidRDefault="00706F58">
      <w:pPr>
        <w:spacing w:before="240" w:after="200"/>
      </w:pPr>
      <w:r>
        <w:t>Emsculpt Middleboro before and after pictures show t</w:t>
      </w:r>
      <w:r>
        <w:t>he dramatic body contouring results each patient achieved. As with any cosmetic treatment, results may vary. However, each patient saw a significant improvement in muscle tone and an excellent reduction in fat.</w:t>
      </w:r>
    </w:p>
    <w:p w14:paraId="13F7A959" w14:textId="30CF4C15" w:rsidR="00297F49" w:rsidRDefault="00297F49">
      <w:pPr>
        <w:spacing w:before="240" w:after="200"/>
      </w:pPr>
      <w:r w:rsidRPr="00297F49">
        <w:rPr>
          <w:highlight w:val="yellow"/>
        </w:rPr>
        <w:t>Insert a few bas</w:t>
      </w:r>
    </w:p>
    <w:p w14:paraId="1BA690C1" w14:textId="1FB4C3E1" w:rsidR="00297F49" w:rsidRPr="00297F49" w:rsidRDefault="00297F49" w:rsidP="00297F49">
      <w:pPr>
        <w:spacing w:before="240" w:after="200"/>
        <w:jc w:val="right"/>
        <w:rPr>
          <w:u w:val="single"/>
        </w:rPr>
      </w:pPr>
      <w:r w:rsidRPr="00297F49">
        <w:rPr>
          <w:u w:val="single"/>
        </w:rPr>
        <w:t>See more Emsculpt Before and After &gt;&gt;</w:t>
      </w:r>
    </w:p>
    <w:p w14:paraId="0000001A" w14:textId="77777777" w:rsidR="00C602ED" w:rsidRDefault="00706F58">
      <w:pPr>
        <w:spacing w:before="240" w:after="200"/>
      </w:pPr>
      <w:r>
        <w:t>The Emsculpt Middleboro Experience</w:t>
      </w:r>
    </w:p>
    <w:p w14:paraId="0000001B" w14:textId="77777777" w:rsidR="00C602ED" w:rsidRDefault="00706F58">
      <w:pPr>
        <w:spacing w:before="240" w:after="200"/>
      </w:pPr>
      <w:r>
        <w:t>Emsculpt treatments take 30 minutes. Most treatment plans require 4 cycles, spaced 2-3 days apart. Emsculpt is unlike any other body contouring experience. Most treatments require cycles to be spaced months apart. However, with Emsculpt, patients can achie</w:t>
      </w:r>
      <w:r>
        <w:t>ve a complete treatment schedule in just 2 weeks. Patients report seeing results in just two weeks.</w:t>
      </w:r>
    </w:p>
    <w:p w14:paraId="0000001C" w14:textId="77777777" w:rsidR="00C602ED" w:rsidRDefault="00706F58">
      <w:pPr>
        <w:spacing w:before="240" w:after="200"/>
      </w:pPr>
      <w:r>
        <w:t>How Much Does Emsculpt Cost?</w:t>
      </w:r>
    </w:p>
    <w:p w14:paraId="0000001D" w14:textId="7DEECF9D" w:rsidR="00C602ED" w:rsidRDefault="00706F58">
      <w:pPr>
        <w:spacing w:before="240" w:after="200"/>
      </w:pPr>
      <w:r>
        <w:t xml:space="preserve">Precise Emsculpt cost will vary per patient. Each price will depend on the treatment areas and the number of cycles needed for the </w:t>
      </w:r>
      <w:r>
        <w:t>desired aesthetic. During a complimentary consultation at New England Center for Body Sculpting, you will speak with a knowledgeable specialist who can help determine if this treatment is the best choice for you. Our treatment specialists can also help cus</w:t>
      </w:r>
      <w:r>
        <w:t>tomize a plan that fits your needs and your budget.</w:t>
      </w:r>
    </w:p>
    <w:p w14:paraId="3980A990" w14:textId="0DF83E00" w:rsidR="00297F49" w:rsidRPr="00297F49" w:rsidRDefault="00297F49" w:rsidP="00297F49">
      <w:pPr>
        <w:spacing w:before="240" w:after="200"/>
        <w:jc w:val="right"/>
        <w:rPr>
          <w:u w:val="single"/>
        </w:rPr>
      </w:pPr>
      <w:r w:rsidRPr="00297F49">
        <w:rPr>
          <w:u w:val="single"/>
        </w:rPr>
        <w:t>Learn more about Emsculpt Cost &gt;&gt;</w:t>
      </w:r>
    </w:p>
    <w:p w14:paraId="0000001E" w14:textId="77777777" w:rsidR="00C602ED" w:rsidRDefault="00706F58">
      <w:pPr>
        <w:spacing w:before="240" w:after="200"/>
      </w:pPr>
      <w:r>
        <w:t>Emsculpt Middleboro Near Me</w:t>
      </w:r>
    </w:p>
    <w:p w14:paraId="0000001F" w14:textId="58B430AE" w:rsidR="00C602ED" w:rsidRDefault="00706F58">
      <w:pPr>
        <w:spacing w:before="240" w:after="200"/>
      </w:pPr>
      <w:r>
        <w:t xml:space="preserve">If you are ready to experience the best Emsculpt Middleboro treatment, contact </w:t>
      </w:r>
      <w:r w:rsidR="00297F49">
        <w:t xml:space="preserve">the </w:t>
      </w:r>
      <w:r w:rsidRPr="00297F49">
        <w:rPr>
          <w:u w:val="single"/>
        </w:rPr>
        <w:t>New England Center for Body Sculpting</w:t>
      </w:r>
      <w:r>
        <w:t>. Call us at 508-947-0800  to schedule your consultation and</w:t>
      </w:r>
      <w:r>
        <w:t xml:space="preserve"> begin your Emsculpt journey. </w:t>
      </w:r>
    </w:p>
    <w:p w14:paraId="00000020" w14:textId="77777777" w:rsidR="00C602ED" w:rsidRDefault="00C602ED"/>
    <w:sectPr w:rsidR="00C602E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34767"/>
    <w:multiLevelType w:val="multilevel"/>
    <w:tmpl w:val="150840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C6D594D"/>
    <w:multiLevelType w:val="multilevel"/>
    <w:tmpl w:val="6E644F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zczM7Q0MzE3NTNU0lEKTi0uzszPAykwrAUAin3N/iwAAAA="/>
  </w:docVars>
  <w:rsids>
    <w:rsidRoot w:val="00C602ED"/>
    <w:rsid w:val="00297F49"/>
    <w:rsid w:val="00706F58"/>
    <w:rsid w:val="00C6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1E623"/>
  <w15:docId w15:val="{9B7C8D81-7148-432E-A0D7-6AD2E8185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38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11-26T15:21:00Z</dcterms:created>
  <dcterms:modified xsi:type="dcterms:W3CDTF">2020-11-26T15:45:00Z</dcterms:modified>
</cp:coreProperties>
</file>